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FBB86" w14:textId="7F205971" w:rsidR="00D92AC3" w:rsidRDefault="00D92AC3" w:rsidP="00D92AC3">
      <w:pPr>
        <w:pStyle w:val="Title"/>
        <w:rPr>
          <w:rFonts w:ascii="Times New Roman" w:hAnsi="Times New Roman" w:cs="Times New Roman"/>
        </w:rPr>
      </w:pPr>
      <w:bookmarkStart w:id="0" w:name="_GoBack"/>
      <w:bookmarkEnd w:id="0"/>
      <w:r>
        <w:rPr>
          <w:rFonts w:ascii="Times New Roman" w:hAnsi="Times New Roman" w:cs="Times New Roman"/>
        </w:rPr>
        <w:t xml:space="preserve">Internship Challenge 2020 – </w:t>
      </w:r>
      <w:proofErr w:type="spellStart"/>
      <w:r>
        <w:rPr>
          <w:rFonts w:ascii="Times New Roman" w:hAnsi="Times New Roman" w:cs="Times New Roman"/>
        </w:rPr>
        <w:t>Arcurve</w:t>
      </w:r>
      <w:proofErr w:type="spellEnd"/>
      <w:r>
        <w:rPr>
          <w:rFonts w:ascii="Times New Roman" w:hAnsi="Times New Roman" w:cs="Times New Roman"/>
        </w:rPr>
        <w:t xml:space="preserve"> Inc.</w:t>
      </w:r>
    </w:p>
    <w:p w14:paraId="0A94061A" w14:textId="093121AC" w:rsidR="00D92AC3" w:rsidRDefault="00D92AC3" w:rsidP="00D92AC3">
      <w:r>
        <w:t>Snippet:</w:t>
      </w:r>
    </w:p>
    <w:p w14:paraId="6FC84FF3" w14:textId="227A9C01" w:rsidR="00D964DB" w:rsidRDefault="00D92AC3" w:rsidP="00D92AC3">
      <w:r>
        <w:rPr>
          <w:noProof/>
        </w:rPr>
        <w:drawing>
          <wp:inline distT="0" distB="0" distL="0" distR="0" wp14:anchorId="22446C11" wp14:editId="032ED625">
            <wp:extent cx="3996460" cy="345086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97164" cy="3451475"/>
                    </a:xfrm>
                    <a:prstGeom prst="rect">
                      <a:avLst/>
                    </a:prstGeom>
                    <a:noFill/>
                    <a:ln>
                      <a:noFill/>
                    </a:ln>
                  </pic:spPr>
                </pic:pic>
              </a:graphicData>
            </a:graphic>
          </wp:inline>
        </w:drawing>
      </w:r>
    </w:p>
    <w:p w14:paraId="54BF8994" w14:textId="7D5D6627" w:rsidR="00D964DB" w:rsidRDefault="00D964DB" w:rsidP="00D92AC3">
      <w:r w:rsidRPr="00BD7D9B">
        <w:rPr>
          <w:color w:val="2F5496" w:themeColor="accent1" w:themeShade="BF"/>
        </w:rPr>
        <w:t xml:space="preserve">Blue: </w:t>
      </w:r>
      <w:r>
        <w:t>Initializing an array here probably works, and maybe could add some modularity for future implementations, such as getting the start time of the month after the next, or even after that.</w:t>
      </w:r>
    </w:p>
    <w:p w14:paraId="0324D1B2" w14:textId="6125288A" w:rsidR="00D964DB" w:rsidRDefault="00D964DB" w:rsidP="00D92AC3">
      <w:r>
        <w:t>For the given purpose, this could be done more efficiently</w:t>
      </w:r>
      <w:r w:rsidR="00E20FD9">
        <w:t xml:space="preserve"> (space and </w:t>
      </w:r>
      <w:proofErr w:type="gramStart"/>
      <w:r w:rsidR="00E20FD9">
        <w:t>time-wise</w:t>
      </w:r>
      <w:proofErr w:type="gramEnd"/>
      <w:r w:rsidR="00E20FD9">
        <w:t xml:space="preserve">) by initializing </w:t>
      </w:r>
      <w:proofErr w:type="spellStart"/>
      <w:r w:rsidR="00E20FD9">
        <w:t>monthStart</w:t>
      </w:r>
      <w:proofErr w:type="spellEnd"/>
      <w:r w:rsidR="00E20FD9">
        <w:t xml:space="preserve"> as one datetime variable, converting to UTC, storing the </w:t>
      </w:r>
      <w:proofErr w:type="spellStart"/>
      <w:r w:rsidR="00E20FD9">
        <w:t>utcMonthStart</w:t>
      </w:r>
      <w:proofErr w:type="spellEnd"/>
      <w:r w:rsidR="00E20FD9">
        <w:t xml:space="preserve">, updating </w:t>
      </w:r>
      <w:proofErr w:type="spellStart"/>
      <w:r w:rsidR="00E20FD9">
        <w:t>incrementling</w:t>
      </w:r>
      <w:proofErr w:type="spellEnd"/>
      <w:r w:rsidR="00E20FD9">
        <w:t xml:space="preserve"> </w:t>
      </w:r>
      <w:proofErr w:type="spellStart"/>
      <w:r w:rsidR="00E20FD9">
        <w:t>monthstart’s</w:t>
      </w:r>
      <w:proofErr w:type="spellEnd"/>
      <w:r w:rsidR="00E20FD9">
        <w:t xml:space="preserve"> month, and then copying the value into </w:t>
      </w:r>
      <w:proofErr w:type="spellStart"/>
      <w:r w:rsidR="00E20FD9">
        <w:t>utcNextMonthStart</w:t>
      </w:r>
      <w:proofErr w:type="spellEnd"/>
      <w:r w:rsidR="00E20FD9">
        <w:t>.</w:t>
      </w:r>
    </w:p>
    <w:p w14:paraId="138AF16F" w14:textId="4E2E9193" w:rsidR="00E20FD9" w:rsidRDefault="00E20FD9" w:rsidP="00D92AC3">
      <w:r>
        <w:t>What can be done:</w:t>
      </w:r>
    </w:p>
    <w:p w14:paraId="24788B28" w14:textId="32CF9134" w:rsidR="00E20FD9" w:rsidRDefault="00E20FD9" w:rsidP="00E20FD9">
      <w:r>
        <w:t xml:space="preserve">    </w:t>
      </w:r>
      <w:proofErr w:type="spellStart"/>
      <w:r>
        <w:t>DateTime</w:t>
      </w:r>
      <w:proofErr w:type="spellEnd"/>
      <w:r>
        <w:t xml:space="preserve"> </w:t>
      </w:r>
      <w:proofErr w:type="spellStart"/>
      <w:r>
        <w:t>monthStart</w:t>
      </w:r>
      <w:proofErr w:type="spellEnd"/>
      <w:r>
        <w:t xml:space="preserve"> = new </w:t>
      </w:r>
      <w:proofErr w:type="spellStart"/>
      <w:proofErr w:type="gramStart"/>
      <w:r>
        <w:t>DateTime</w:t>
      </w:r>
      <w:proofErr w:type="spellEnd"/>
      <w:r>
        <w:t>(</w:t>
      </w:r>
      <w:proofErr w:type="spellStart"/>
      <w:proofErr w:type="gramEnd"/>
      <w:r>
        <w:t>aDate.Year</w:t>
      </w:r>
      <w:proofErr w:type="spellEnd"/>
      <w:r>
        <w:t xml:space="preserve">, </w:t>
      </w:r>
      <w:proofErr w:type="spellStart"/>
      <w:r>
        <w:t>aDate.Month</w:t>
      </w:r>
      <w:proofErr w:type="spellEnd"/>
      <w:r>
        <w:t>, 1);</w:t>
      </w:r>
    </w:p>
    <w:p w14:paraId="60024B49" w14:textId="6C1F91FC" w:rsidR="00E20FD9" w:rsidRDefault="00E20FD9" w:rsidP="00E20FD9">
      <w:r>
        <w:t xml:space="preserve">    //writing the second </w:t>
      </w:r>
      <w:proofErr w:type="spellStart"/>
      <w:r>
        <w:t>monthStart</w:t>
      </w:r>
      <w:proofErr w:type="spellEnd"/>
      <w:r>
        <w:t xml:space="preserve"> variable can be done in the black section without an array or loop</w:t>
      </w:r>
    </w:p>
    <w:p w14:paraId="7CB4EE92" w14:textId="234F9CAC" w:rsidR="00E20FD9" w:rsidRDefault="00E20FD9" w:rsidP="00D92AC3">
      <w:r>
        <w:rPr>
          <w:color w:val="FF0000"/>
        </w:rPr>
        <w:t xml:space="preserve">Red: </w:t>
      </w:r>
      <w:r>
        <w:t>This is a syntax error because it is not a part of the comment above it. Delete or move it to the comment.</w:t>
      </w:r>
    </w:p>
    <w:p w14:paraId="403A2C8E" w14:textId="31E39420" w:rsidR="00E20FD9" w:rsidRDefault="00E20FD9" w:rsidP="00D92AC3">
      <w:r>
        <w:t xml:space="preserve">Black: Tied to blue, </w:t>
      </w:r>
      <w:r w:rsidR="00BD7D9B">
        <w:t>the program would be cleaner and would save more space if done by overwriting like this:</w:t>
      </w:r>
    </w:p>
    <w:p w14:paraId="091AAF0F" w14:textId="472839A4" w:rsidR="00E20FD9" w:rsidRDefault="00E20FD9" w:rsidP="00D92AC3">
      <w:proofErr w:type="spellStart"/>
      <w:r>
        <w:t>UtcMonthStart</w:t>
      </w:r>
      <w:proofErr w:type="spellEnd"/>
      <w:r>
        <w:t xml:space="preserve"> = </w:t>
      </w:r>
      <w:proofErr w:type="spellStart"/>
      <w:r>
        <w:t>monthStart.Subtract</w:t>
      </w:r>
      <w:proofErr w:type="spellEnd"/>
      <w:r>
        <w:t>(</w:t>
      </w:r>
      <w:proofErr w:type="spellStart"/>
      <w:r>
        <w:t>utcOffset</w:t>
      </w:r>
      <w:proofErr w:type="spellEnd"/>
      <w:r>
        <w:t>);</w:t>
      </w:r>
    </w:p>
    <w:p w14:paraId="6D383479" w14:textId="17948A47" w:rsidR="00BD7D9B" w:rsidRDefault="00BD7D9B" w:rsidP="00D92AC3">
      <w:proofErr w:type="spellStart"/>
      <w:r>
        <w:t>monthStart.setMonth</w:t>
      </w:r>
      <w:proofErr w:type="spellEnd"/>
      <w:r>
        <w:t>(</w:t>
      </w:r>
      <w:proofErr w:type="spellStart"/>
      <w:r>
        <w:t>aDate.Month</w:t>
      </w:r>
      <w:proofErr w:type="spellEnd"/>
      <w:r>
        <w:t>++);</w:t>
      </w:r>
    </w:p>
    <w:p w14:paraId="61113129" w14:textId="1AE2470D" w:rsidR="00E20FD9" w:rsidRPr="00E20FD9" w:rsidRDefault="00E20FD9" w:rsidP="00D92AC3">
      <w:proofErr w:type="spellStart"/>
      <w:r>
        <w:t>utcNextMonthStart</w:t>
      </w:r>
      <w:proofErr w:type="spellEnd"/>
      <w:r>
        <w:t xml:space="preserve"> =</w:t>
      </w:r>
      <w:r w:rsidR="00BD7D9B">
        <w:t xml:space="preserve"> </w:t>
      </w:r>
      <w:proofErr w:type="spellStart"/>
      <w:r w:rsidR="00BD7D9B">
        <w:t>monthStart.Subtract</w:t>
      </w:r>
      <w:proofErr w:type="spellEnd"/>
      <w:r w:rsidR="00BD7D9B">
        <w:t>(</w:t>
      </w:r>
      <w:proofErr w:type="spellStart"/>
      <w:r w:rsidR="00BD7D9B">
        <w:t>utcOffset</w:t>
      </w:r>
      <w:proofErr w:type="spellEnd"/>
      <w:r w:rsidR="00BD7D9B">
        <w:t>);</w:t>
      </w:r>
    </w:p>
    <w:sectPr w:rsidR="00E20FD9" w:rsidRPr="00E20FD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F829E" w14:textId="77777777" w:rsidR="00D92AC3" w:rsidRDefault="00D92AC3" w:rsidP="00D92AC3">
      <w:pPr>
        <w:spacing w:after="0" w:line="240" w:lineRule="auto"/>
      </w:pPr>
      <w:r>
        <w:separator/>
      </w:r>
    </w:p>
  </w:endnote>
  <w:endnote w:type="continuationSeparator" w:id="0">
    <w:p w14:paraId="1AD6781A" w14:textId="77777777" w:rsidR="00D92AC3" w:rsidRDefault="00D92AC3" w:rsidP="00D92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DF43A" w14:textId="77777777" w:rsidR="00D92AC3" w:rsidRDefault="00D92AC3" w:rsidP="00D92AC3">
      <w:pPr>
        <w:spacing w:after="0" w:line="240" w:lineRule="auto"/>
      </w:pPr>
      <w:r>
        <w:separator/>
      </w:r>
    </w:p>
  </w:footnote>
  <w:footnote w:type="continuationSeparator" w:id="0">
    <w:p w14:paraId="4FA02EDD" w14:textId="77777777" w:rsidR="00D92AC3" w:rsidRDefault="00D92AC3" w:rsidP="00D92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8070" w14:textId="3F73F6BA" w:rsidR="00D92AC3" w:rsidRDefault="00D92AC3">
    <w:pPr>
      <w:pStyle w:val="Header"/>
    </w:pPr>
    <w:r>
      <w:t>Submission By: Allen Peng Lu</w:t>
    </w:r>
    <w:r>
      <w:tab/>
    </w:r>
    <w:r>
      <w:tab/>
      <w:t>Date: January 31,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zIxMTe3MDE2sDBQ0lEKTi0uzszPAykwqgUA6VwinSwAAAA="/>
  </w:docVars>
  <w:rsids>
    <w:rsidRoot w:val="00D92AC3"/>
    <w:rsid w:val="000B1F35"/>
    <w:rsid w:val="00893D16"/>
    <w:rsid w:val="00A657F1"/>
    <w:rsid w:val="00BD7D9B"/>
    <w:rsid w:val="00C94FBD"/>
    <w:rsid w:val="00D92AC3"/>
    <w:rsid w:val="00D964DB"/>
    <w:rsid w:val="00E20FD9"/>
    <w:rsid w:val="00F52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AAA85"/>
  <w15:chartTrackingRefBased/>
  <w15:docId w15:val="{836DC037-8F75-4E02-BC7D-C2CE39FD6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2A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2AC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92A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AC3"/>
  </w:style>
  <w:style w:type="paragraph" w:styleId="Footer">
    <w:name w:val="footer"/>
    <w:basedOn w:val="Normal"/>
    <w:link w:val="FooterChar"/>
    <w:uiPriority w:val="99"/>
    <w:unhideWhenUsed/>
    <w:rsid w:val="00D92A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159</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4</cp:revision>
  <cp:lastPrinted>2020-01-31T22:12:00Z</cp:lastPrinted>
  <dcterms:created xsi:type="dcterms:W3CDTF">2020-01-31T19:27:00Z</dcterms:created>
  <dcterms:modified xsi:type="dcterms:W3CDTF">2020-01-31T22:12:00Z</dcterms:modified>
</cp:coreProperties>
</file>